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resista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resista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suscepti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usc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A2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BD8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130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bolic/liver/kidney/uro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C2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/hemato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D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/auto-immune/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E9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0A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comorbidity score (Charlson &gt;2; Elixhauser 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derweight/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0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A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B8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4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3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7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D1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A8C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1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E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A5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8:30:39Z</dcterms:created>
  <dcterms:modified xsi:type="dcterms:W3CDTF">2025-10-27T08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